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23AAA7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bookmarkStart w:id="0" w:name="_GoBack"/>
      <w:bookmarkEnd w:id="0"/>
      <w:r w:rsidRPr="005F5DFC">
        <w:rPr>
          <w:rFonts w:ascii="Times New Roman" w:hAnsi="Times New Roman"/>
          <w:caps/>
          <w:sz w:val="24"/>
          <w:szCs w:val="24"/>
        </w:rPr>
        <w:t>Agenda</w:t>
      </w:r>
    </w:p>
    <w:p w14:paraId="2356ABCD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4F0996F0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Presidential Committee on Athletics</w:t>
      </w:r>
    </w:p>
    <w:p w14:paraId="3F18F366" w14:textId="77E5A258" w:rsidR="0069456D" w:rsidRDefault="0069456D" w:rsidP="00055908">
      <w:pPr>
        <w:tabs>
          <w:tab w:val="left" w:pos="27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noProof/>
          <w:sz w:val="24"/>
          <w:szCs w:val="24"/>
        </w:rPr>
      </w:pPr>
    </w:p>
    <w:p w14:paraId="3F91F7E4" w14:textId="18E1770B" w:rsidR="00CD160C" w:rsidRDefault="0037291E" w:rsidP="00940640">
      <w:pPr>
        <w:tabs>
          <w:tab w:val="left" w:pos="27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noProof/>
          <w:sz w:val="24"/>
          <w:szCs w:val="24"/>
        </w:rPr>
      </w:pPr>
      <w:r>
        <w:rPr>
          <w:rFonts w:ascii="Times New Roman" w:hAnsi="Times New Roman"/>
          <w:caps/>
          <w:noProof/>
          <w:sz w:val="24"/>
          <w:szCs w:val="24"/>
        </w:rPr>
        <w:t>Thursday, April 1, 2021</w:t>
      </w:r>
    </w:p>
    <w:p w14:paraId="0DAC8567" w14:textId="2E8674F2" w:rsidR="00940640" w:rsidRDefault="00940640" w:rsidP="00940640">
      <w:pPr>
        <w:tabs>
          <w:tab w:val="left" w:pos="27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noProof/>
          <w:sz w:val="24"/>
          <w:szCs w:val="24"/>
        </w:rPr>
      </w:pPr>
    </w:p>
    <w:p w14:paraId="19AA6726" w14:textId="77777777" w:rsidR="00940640" w:rsidRDefault="00940640" w:rsidP="009406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 xml:space="preserve">4:00 </w:t>
      </w:r>
      <w:r>
        <w:rPr>
          <w:rFonts w:ascii="Times New Roman" w:hAnsi="Times New Roman"/>
          <w:caps/>
          <w:sz w:val="24"/>
          <w:szCs w:val="24"/>
        </w:rPr>
        <w:t>-</w:t>
      </w:r>
      <w:r w:rsidRPr="005F5DFC">
        <w:rPr>
          <w:rFonts w:ascii="Times New Roman" w:hAnsi="Times New Roman"/>
          <w:caps/>
          <w:sz w:val="24"/>
          <w:szCs w:val="24"/>
        </w:rPr>
        <w:t xml:space="preserve"> 5:</w:t>
      </w:r>
      <w:r>
        <w:rPr>
          <w:rFonts w:ascii="Times New Roman" w:hAnsi="Times New Roman"/>
          <w:caps/>
          <w:sz w:val="24"/>
          <w:szCs w:val="24"/>
        </w:rPr>
        <w:t>15</w:t>
      </w:r>
      <w:r w:rsidRPr="005F5DFC">
        <w:rPr>
          <w:rFonts w:ascii="Times New Roman" w:hAnsi="Times New Roman"/>
          <w:caps/>
          <w:sz w:val="24"/>
          <w:szCs w:val="24"/>
        </w:rPr>
        <w:t xml:space="preserve"> PM</w:t>
      </w:r>
    </w:p>
    <w:p w14:paraId="3943C9FD" w14:textId="77777777" w:rsidR="00940640" w:rsidRDefault="00940640" w:rsidP="009406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78A8B6B0" w14:textId="77777777" w:rsidR="00940640" w:rsidRPr="00940640" w:rsidRDefault="00940640" w:rsidP="009406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940640">
        <w:rPr>
          <w:rFonts w:ascii="Times New Roman" w:hAnsi="Times New Roman"/>
          <w:caps/>
          <w:sz w:val="24"/>
          <w:szCs w:val="24"/>
        </w:rPr>
        <w:t>Zoom Meeting</w:t>
      </w:r>
    </w:p>
    <w:p w14:paraId="24DE7EB7" w14:textId="1957934A" w:rsidR="00BA58BF" w:rsidRPr="00BA58BF" w:rsidRDefault="00051957" w:rsidP="00BA58BF">
      <w:pPr>
        <w:jc w:val="center"/>
        <w:rPr>
          <w:rFonts w:ascii="Times New Roman" w:hAnsi="Times New Roman"/>
          <w:sz w:val="24"/>
          <w:szCs w:val="24"/>
        </w:rPr>
      </w:pPr>
      <w:hyperlink r:id="rId8" w:history="1">
        <w:r w:rsidR="00C7223E" w:rsidRPr="00C7223E">
          <w:rPr>
            <w:rStyle w:val="Hyperlink"/>
            <w:rFonts w:ascii="Times New Roman" w:hAnsi="Times New Roman"/>
            <w:sz w:val="24"/>
            <w:szCs w:val="24"/>
          </w:rPr>
          <w:t>https://uiowa.zoom.us/j/99766387733?pwd=aTcwcGRiV0RseCtPSm9QWFR4MS9qQT09</w:t>
        </w:r>
      </w:hyperlink>
    </w:p>
    <w:p w14:paraId="06AFF0E6" w14:textId="77777777" w:rsidR="00BA58BF" w:rsidRPr="00BA58BF" w:rsidRDefault="00BA58BF" w:rsidP="00BA58BF">
      <w:pPr>
        <w:jc w:val="center"/>
        <w:rPr>
          <w:rFonts w:ascii="Times New Roman" w:hAnsi="Times New Roman"/>
          <w:sz w:val="24"/>
          <w:szCs w:val="24"/>
        </w:rPr>
      </w:pPr>
      <w:r w:rsidRPr="00BA58BF">
        <w:rPr>
          <w:rFonts w:ascii="Times New Roman" w:hAnsi="Times New Roman"/>
          <w:sz w:val="24"/>
          <w:szCs w:val="24"/>
        </w:rPr>
        <w:t>Meeting ID: 997 6638 7733</w:t>
      </w:r>
    </w:p>
    <w:p w14:paraId="26B966CC" w14:textId="77777777" w:rsidR="00BA58BF" w:rsidRPr="00BA58BF" w:rsidRDefault="00BA58BF" w:rsidP="00BA58BF">
      <w:pPr>
        <w:jc w:val="center"/>
        <w:rPr>
          <w:rFonts w:ascii="Times New Roman" w:hAnsi="Times New Roman"/>
          <w:sz w:val="24"/>
          <w:szCs w:val="24"/>
        </w:rPr>
      </w:pPr>
      <w:r w:rsidRPr="00BA58BF">
        <w:rPr>
          <w:rFonts w:ascii="Times New Roman" w:hAnsi="Times New Roman"/>
          <w:sz w:val="24"/>
          <w:szCs w:val="24"/>
        </w:rPr>
        <w:t>Passcode: 644586</w:t>
      </w:r>
    </w:p>
    <w:p w14:paraId="7741280D" w14:textId="77777777" w:rsidR="00940640" w:rsidRDefault="00940640" w:rsidP="00940640">
      <w:pPr>
        <w:tabs>
          <w:tab w:val="left" w:pos="27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FA9E0F0" w14:textId="23272EDB" w:rsidR="00DB7A8E" w:rsidRDefault="00DB7A8E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313D4EF7" w14:textId="77777777" w:rsidR="00DB7A8E" w:rsidRDefault="00DB7A8E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19EAB4A" w14:textId="77777777" w:rsidR="00323906" w:rsidRPr="00135E29" w:rsidRDefault="00323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F7F4678" w14:textId="577496E8" w:rsidR="00814F55" w:rsidRDefault="00C3223D" w:rsidP="00400AC4">
      <w:pPr>
        <w:pStyle w:val="ListParagraph"/>
        <w:numPr>
          <w:ilvl w:val="0"/>
          <w:numId w:val="2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/>
        <w:rPr>
          <w:rFonts w:ascii="Times New Roman" w:hAnsi="Times New Roman"/>
          <w:sz w:val="24"/>
          <w:szCs w:val="24"/>
        </w:rPr>
      </w:pPr>
      <w:r w:rsidRPr="008212A0">
        <w:rPr>
          <w:rFonts w:ascii="Times New Roman" w:hAnsi="Times New Roman"/>
          <w:sz w:val="24"/>
          <w:szCs w:val="24"/>
        </w:rPr>
        <w:t xml:space="preserve">Approval of the </w:t>
      </w:r>
      <w:r w:rsidR="00C7223E">
        <w:rPr>
          <w:rFonts w:ascii="Times New Roman" w:hAnsi="Times New Roman"/>
          <w:sz w:val="24"/>
          <w:szCs w:val="24"/>
        </w:rPr>
        <w:t>March 2</w:t>
      </w:r>
      <w:r w:rsidR="00AA7953" w:rsidRPr="008212A0">
        <w:rPr>
          <w:rFonts w:ascii="Times New Roman" w:hAnsi="Times New Roman"/>
          <w:sz w:val="24"/>
          <w:szCs w:val="24"/>
        </w:rPr>
        <w:t>,</w:t>
      </w:r>
      <w:r w:rsidRPr="008212A0">
        <w:rPr>
          <w:rFonts w:ascii="Times New Roman" w:hAnsi="Times New Roman"/>
          <w:sz w:val="24"/>
          <w:szCs w:val="24"/>
        </w:rPr>
        <w:t xml:space="preserve"> 20</w:t>
      </w:r>
      <w:r w:rsidR="004E1DA6" w:rsidRPr="008212A0">
        <w:rPr>
          <w:rFonts w:ascii="Times New Roman" w:hAnsi="Times New Roman"/>
          <w:sz w:val="24"/>
          <w:szCs w:val="24"/>
        </w:rPr>
        <w:t>2</w:t>
      </w:r>
      <w:r w:rsidR="008212A0" w:rsidRPr="008212A0">
        <w:rPr>
          <w:rFonts w:ascii="Times New Roman" w:hAnsi="Times New Roman"/>
          <w:sz w:val="24"/>
          <w:szCs w:val="24"/>
        </w:rPr>
        <w:t>1</w:t>
      </w:r>
      <w:r w:rsidRPr="008212A0">
        <w:rPr>
          <w:rFonts w:ascii="Times New Roman" w:hAnsi="Times New Roman"/>
          <w:sz w:val="24"/>
          <w:szCs w:val="24"/>
        </w:rPr>
        <w:t xml:space="preserve">, PCA </w:t>
      </w:r>
      <w:r w:rsidR="0069456D" w:rsidRPr="008212A0">
        <w:rPr>
          <w:rFonts w:ascii="Times New Roman" w:hAnsi="Times New Roman"/>
          <w:sz w:val="24"/>
          <w:szCs w:val="24"/>
        </w:rPr>
        <w:t>M</w:t>
      </w:r>
      <w:r w:rsidRPr="008212A0">
        <w:rPr>
          <w:rFonts w:ascii="Times New Roman" w:hAnsi="Times New Roman"/>
          <w:sz w:val="24"/>
          <w:szCs w:val="24"/>
        </w:rPr>
        <w:t>inutes</w:t>
      </w:r>
      <w:r w:rsidR="00814F55" w:rsidRPr="008212A0">
        <w:rPr>
          <w:rFonts w:ascii="Times New Roman" w:hAnsi="Times New Roman"/>
          <w:sz w:val="24"/>
          <w:szCs w:val="24"/>
        </w:rPr>
        <w:t xml:space="preserve"> </w:t>
      </w:r>
    </w:p>
    <w:p w14:paraId="46BBB013" w14:textId="77777777" w:rsidR="00400AC4" w:rsidRPr="00400AC4" w:rsidRDefault="00400AC4" w:rsidP="00400AC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4526D2D7" w14:textId="0B8AFFD1" w:rsidR="008212A0" w:rsidRDefault="00C7223E" w:rsidP="00400AC4">
      <w:pPr>
        <w:pStyle w:val="ListParagraph"/>
        <w:numPr>
          <w:ilvl w:val="0"/>
          <w:numId w:val="2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thletics Department Hiring Report - Modestou</w:t>
      </w:r>
    </w:p>
    <w:p w14:paraId="64A02020" w14:textId="77777777" w:rsidR="004E1DA6" w:rsidRPr="004E1DA6" w:rsidRDefault="004E1DA6" w:rsidP="00400AC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792B919A" w14:textId="3F91AD16" w:rsidR="004E1DA6" w:rsidRPr="00400AC4" w:rsidRDefault="004E1DA6" w:rsidP="00400AC4">
      <w:pPr>
        <w:pStyle w:val="ListParagraph"/>
        <w:numPr>
          <w:ilvl w:val="0"/>
          <w:numId w:val="2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/>
        <w:rPr>
          <w:rFonts w:ascii="Times New Roman" w:hAnsi="Times New Roman"/>
          <w:sz w:val="24"/>
          <w:szCs w:val="24"/>
        </w:rPr>
      </w:pPr>
      <w:r w:rsidRPr="009A0837">
        <w:rPr>
          <w:rFonts w:ascii="Times New Roman" w:hAnsi="Times New Roman"/>
          <w:sz w:val="24"/>
          <w:szCs w:val="24"/>
        </w:rPr>
        <w:t xml:space="preserve">Chair </w:t>
      </w:r>
      <w:r w:rsidR="009E3BE5">
        <w:rPr>
          <w:rFonts w:ascii="Times New Roman" w:hAnsi="Times New Roman"/>
          <w:sz w:val="24"/>
          <w:szCs w:val="24"/>
        </w:rPr>
        <w:t xml:space="preserve">Report </w:t>
      </w:r>
      <w:r w:rsidR="00400AC4">
        <w:rPr>
          <w:rFonts w:ascii="Times New Roman" w:hAnsi="Times New Roman"/>
          <w:sz w:val="24"/>
          <w:szCs w:val="24"/>
        </w:rPr>
        <w:t>-</w:t>
      </w:r>
      <w:r w:rsidR="009E3BE5">
        <w:rPr>
          <w:rFonts w:ascii="Times New Roman" w:eastAsia="Batang" w:hAnsi="Times New Roman"/>
          <w:sz w:val="24"/>
          <w:szCs w:val="24"/>
        </w:rPr>
        <w:t xml:space="preserve"> Zaharis</w:t>
      </w:r>
    </w:p>
    <w:p w14:paraId="263C87B2" w14:textId="77777777" w:rsidR="00400AC4" w:rsidRPr="00400AC4" w:rsidRDefault="00400AC4" w:rsidP="00400AC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360"/>
        <w:rPr>
          <w:rFonts w:ascii="Times New Roman" w:hAnsi="Times New Roman"/>
          <w:sz w:val="24"/>
          <w:szCs w:val="24"/>
        </w:rPr>
      </w:pPr>
    </w:p>
    <w:p w14:paraId="7E4D2599" w14:textId="74ABF957" w:rsidR="008212A0" w:rsidRPr="009A0837" w:rsidRDefault="00190B97" w:rsidP="008212A0">
      <w:pPr>
        <w:pStyle w:val="ListParagraph"/>
        <w:numPr>
          <w:ilvl w:val="0"/>
          <w:numId w:val="2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260" w:hanging="1260"/>
        <w:rPr>
          <w:rFonts w:ascii="Times New Roman" w:hAnsi="Times New Roman"/>
          <w:sz w:val="24"/>
          <w:szCs w:val="24"/>
        </w:rPr>
      </w:pPr>
      <w:r>
        <w:rPr>
          <w:rFonts w:ascii="Times New Roman" w:eastAsia="Batang" w:hAnsi="Times New Roman"/>
          <w:sz w:val="24"/>
          <w:szCs w:val="24"/>
        </w:rPr>
        <w:t>Vice Chair Report -</w:t>
      </w:r>
      <w:r w:rsidR="00400AC4">
        <w:rPr>
          <w:rFonts w:ascii="Times New Roman" w:eastAsia="Batang" w:hAnsi="Times New Roman"/>
          <w:sz w:val="24"/>
          <w:szCs w:val="24"/>
        </w:rPr>
        <w:t xml:space="preserve"> Ca</w:t>
      </w:r>
      <w:r>
        <w:rPr>
          <w:rFonts w:ascii="Times New Roman" w:eastAsia="Batang" w:hAnsi="Times New Roman"/>
          <w:sz w:val="24"/>
          <w:szCs w:val="24"/>
        </w:rPr>
        <w:t xml:space="preserve">vey </w:t>
      </w:r>
      <w:r w:rsidR="008212A0">
        <w:rPr>
          <w:rFonts w:ascii="Times New Roman" w:eastAsia="Batang" w:hAnsi="Times New Roman"/>
          <w:sz w:val="24"/>
          <w:szCs w:val="24"/>
        </w:rPr>
        <w:t>Lang</w:t>
      </w:r>
    </w:p>
    <w:p w14:paraId="7161D2E5" w14:textId="77777777" w:rsidR="007F6A86" w:rsidRDefault="007F6A86" w:rsidP="007F6A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1656854" w14:textId="557366EF" w:rsidR="00E27B3D" w:rsidRPr="009A0837" w:rsidRDefault="008212A0" w:rsidP="009A08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.</w:t>
      </w:r>
      <w:r w:rsidR="009A0837">
        <w:rPr>
          <w:rFonts w:ascii="Times New Roman" w:hAnsi="Times New Roman"/>
          <w:sz w:val="24"/>
          <w:szCs w:val="24"/>
        </w:rPr>
        <w:tab/>
      </w:r>
      <w:r w:rsidR="00E27B3D" w:rsidRPr="009A0837">
        <w:rPr>
          <w:rFonts w:ascii="Times New Roman" w:hAnsi="Times New Roman"/>
          <w:sz w:val="24"/>
          <w:szCs w:val="24"/>
        </w:rPr>
        <w:t>Subcommittee Updates</w:t>
      </w:r>
    </w:p>
    <w:p w14:paraId="6A604491" w14:textId="77777777" w:rsidR="00E27B3D" w:rsidRPr="002056A6" w:rsidRDefault="00E27B3D" w:rsidP="00E27B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</w:p>
    <w:p w14:paraId="3D272A43" w14:textId="10EAC8F3" w:rsidR="00E27B3D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 xml:space="preserve">Academic Achievement </w:t>
      </w:r>
      <w:r w:rsidR="0069456D" w:rsidRPr="00E27B3D">
        <w:rPr>
          <w:rFonts w:ascii="Times New Roman" w:eastAsia="Batang" w:hAnsi="Times New Roman"/>
          <w:sz w:val="24"/>
          <w:szCs w:val="24"/>
        </w:rPr>
        <w:t>-</w:t>
      </w:r>
      <w:r w:rsidR="0069456D">
        <w:rPr>
          <w:rFonts w:ascii="Times New Roman" w:eastAsia="Batang" w:hAnsi="Times New Roman"/>
          <w:sz w:val="24"/>
          <w:szCs w:val="24"/>
        </w:rPr>
        <w:t xml:space="preserve"> </w:t>
      </w:r>
      <w:r w:rsidR="004E1DA6" w:rsidRPr="004E1DA6">
        <w:rPr>
          <w:rFonts w:ascii="Times New Roman" w:hAnsi="Times New Roman"/>
          <w:sz w:val="24"/>
          <w:szCs w:val="24"/>
        </w:rPr>
        <w:t>Gerke</w:t>
      </w:r>
    </w:p>
    <w:p w14:paraId="35EECFFC" w14:textId="5B7E5DBD" w:rsidR="00EE5E50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00E27B3D">
        <w:rPr>
          <w:rFonts w:ascii="Times New Roman" w:hAnsi="Times New Roman"/>
          <w:sz w:val="24"/>
          <w:szCs w:val="24"/>
        </w:rPr>
        <w:t xml:space="preserve">Equity </w:t>
      </w:r>
      <w:r w:rsidR="0069456D" w:rsidRPr="00E27B3D">
        <w:rPr>
          <w:rFonts w:ascii="Times New Roman" w:eastAsia="Batang" w:hAnsi="Times New Roman"/>
          <w:sz w:val="24"/>
          <w:szCs w:val="24"/>
        </w:rPr>
        <w:t xml:space="preserve">- </w:t>
      </w:r>
      <w:r w:rsidR="004E1DA6" w:rsidRPr="004E1DA6">
        <w:rPr>
          <w:rFonts w:ascii="Times New Roman" w:hAnsi="Times New Roman"/>
          <w:sz w:val="24"/>
          <w:szCs w:val="24"/>
        </w:rPr>
        <w:t>Nonnenmann</w:t>
      </w:r>
    </w:p>
    <w:p w14:paraId="086FC78E" w14:textId="01410008" w:rsidR="00B93584" w:rsidRPr="00B93584" w:rsidRDefault="00B93584" w:rsidP="00B93584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>Student</w:t>
      </w:r>
      <w:r>
        <w:rPr>
          <w:rFonts w:ascii="Times New Roman" w:hAnsi="Times New Roman"/>
          <w:sz w:val="24"/>
          <w:szCs w:val="24"/>
        </w:rPr>
        <w:t xml:space="preserve">-Athlete Well-Being </w:t>
      </w:r>
      <w:r w:rsidR="0069456D" w:rsidRPr="00E27B3D">
        <w:rPr>
          <w:rFonts w:ascii="Times New Roman" w:eastAsia="Batang" w:hAnsi="Times New Roman"/>
          <w:sz w:val="24"/>
          <w:szCs w:val="24"/>
        </w:rPr>
        <w:t>-</w:t>
      </w:r>
      <w:r w:rsidR="0069456D">
        <w:rPr>
          <w:rFonts w:ascii="Times New Roman" w:eastAsia="Batang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orner</w:t>
      </w:r>
    </w:p>
    <w:p w14:paraId="338812C4" w14:textId="0644C093" w:rsidR="00C35B89" w:rsidRDefault="00C35B89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73EC78BF" w14:textId="6D4C17F6" w:rsidR="00AA284C" w:rsidRDefault="008212A0" w:rsidP="00E27B3D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.</w:t>
      </w:r>
      <w:r w:rsidR="008F502C">
        <w:rPr>
          <w:rFonts w:ascii="Times New Roman" w:hAnsi="Times New Roman"/>
          <w:sz w:val="24"/>
          <w:szCs w:val="24"/>
        </w:rPr>
        <w:tab/>
      </w:r>
      <w:r w:rsidR="00EE47F7">
        <w:rPr>
          <w:rFonts w:ascii="Times New Roman" w:hAnsi="Times New Roman"/>
          <w:sz w:val="24"/>
          <w:szCs w:val="24"/>
        </w:rPr>
        <w:t>ISAAC Report</w:t>
      </w:r>
      <w:r w:rsidR="00C35B89">
        <w:rPr>
          <w:rFonts w:ascii="Times New Roman" w:hAnsi="Times New Roman"/>
          <w:sz w:val="24"/>
          <w:szCs w:val="24"/>
        </w:rPr>
        <w:t xml:space="preserve"> </w:t>
      </w:r>
    </w:p>
    <w:p w14:paraId="7F65735F" w14:textId="7207FB52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74163B6" w14:textId="6C507FF6" w:rsidR="00C35B89" w:rsidRDefault="00621CBC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</w:t>
      </w:r>
      <w:r w:rsidR="008212A0">
        <w:rPr>
          <w:rFonts w:ascii="Times New Roman" w:hAnsi="Times New Roman"/>
          <w:sz w:val="24"/>
          <w:szCs w:val="24"/>
        </w:rPr>
        <w:t>II</w:t>
      </w:r>
      <w:r w:rsidR="00C76AFB">
        <w:rPr>
          <w:rFonts w:ascii="Times New Roman" w:hAnsi="Times New Roman"/>
          <w:sz w:val="24"/>
          <w:szCs w:val="24"/>
        </w:rPr>
        <w:t>.</w:t>
      </w:r>
      <w:r w:rsidR="00C35B89">
        <w:rPr>
          <w:rFonts w:ascii="Times New Roman" w:hAnsi="Times New Roman"/>
          <w:sz w:val="24"/>
          <w:szCs w:val="24"/>
        </w:rPr>
        <w:tab/>
        <w:t xml:space="preserve">NCAA Report </w:t>
      </w:r>
      <w:r w:rsidR="009B2222">
        <w:rPr>
          <w:rFonts w:ascii="Times New Roman" w:hAnsi="Times New Roman"/>
          <w:sz w:val="24"/>
          <w:szCs w:val="24"/>
        </w:rPr>
        <w:t>-</w:t>
      </w:r>
      <w:r w:rsidR="00C35B89">
        <w:rPr>
          <w:rFonts w:ascii="Times New Roman" w:hAnsi="Times New Roman"/>
          <w:sz w:val="24"/>
          <w:szCs w:val="24"/>
        </w:rPr>
        <w:t xml:space="preserve"> Barta, Burke, Grosland, Hollingworth</w:t>
      </w:r>
    </w:p>
    <w:p w14:paraId="18C1158F" w14:textId="4264DF6C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47162A6" w14:textId="18BD8423" w:rsidR="00EE5E50" w:rsidRPr="00135E29" w:rsidRDefault="00621CBC" w:rsidP="00A81F26">
      <w:pPr>
        <w:tabs>
          <w:tab w:val="left" w:pos="720"/>
        </w:tabs>
        <w:suppressAutoHyphens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</w:t>
      </w:r>
      <w:r w:rsidR="008212A0">
        <w:rPr>
          <w:rFonts w:ascii="Times New Roman" w:hAnsi="Times New Roman"/>
          <w:sz w:val="24"/>
          <w:szCs w:val="24"/>
        </w:rPr>
        <w:t>II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323906" w:rsidRPr="00135E29">
        <w:rPr>
          <w:rFonts w:ascii="Times New Roman" w:hAnsi="Times New Roman"/>
          <w:sz w:val="24"/>
          <w:szCs w:val="24"/>
        </w:rPr>
        <w:tab/>
      </w:r>
      <w:r w:rsidR="00AA284C" w:rsidRPr="00135E29">
        <w:rPr>
          <w:rFonts w:ascii="Times New Roman" w:hAnsi="Times New Roman"/>
          <w:sz w:val="24"/>
          <w:szCs w:val="24"/>
        </w:rPr>
        <w:t>Athletics Director’s Report</w:t>
      </w:r>
      <w:r w:rsidR="00FC6A73">
        <w:rPr>
          <w:rFonts w:ascii="Times New Roman" w:hAnsi="Times New Roman"/>
          <w:sz w:val="24"/>
          <w:szCs w:val="24"/>
        </w:rPr>
        <w:t xml:space="preserve"> - Barta</w:t>
      </w:r>
    </w:p>
    <w:p w14:paraId="54116F27" w14:textId="77777777" w:rsidR="00AA284C" w:rsidRPr="00135E29" w:rsidRDefault="00AA284C" w:rsidP="00A81F26">
      <w:pPr>
        <w:tabs>
          <w:tab w:val="left" w:pos="492"/>
          <w:tab w:val="left" w:pos="720"/>
        </w:tabs>
        <w:suppressAutoHyphens/>
        <w:ind w:left="547" w:hanging="547"/>
        <w:rPr>
          <w:rFonts w:ascii="Times New Roman" w:hAnsi="Times New Roman"/>
          <w:sz w:val="24"/>
          <w:szCs w:val="24"/>
        </w:rPr>
      </w:pPr>
    </w:p>
    <w:p w14:paraId="057E2461" w14:textId="02B663C2" w:rsidR="005845CE" w:rsidRDefault="00400AC4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X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F57629">
        <w:rPr>
          <w:rFonts w:ascii="Times New Roman" w:hAnsi="Times New Roman"/>
          <w:sz w:val="24"/>
          <w:szCs w:val="24"/>
        </w:rPr>
        <w:t>Adjourn</w:t>
      </w:r>
    </w:p>
    <w:p w14:paraId="681C3DF3" w14:textId="77777777" w:rsidR="005925B0" w:rsidRPr="00135E29" w:rsidRDefault="005925B0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12061169" w14:textId="77777777" w:rsidR="0069456D" w:rsidRDefault="0069456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0E6A789" w14:textId="5E87D284" w:rsidR="0069456D" w:rsidRDefault="0069456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1BA3ECFE" w14:textId="7AC79A58" w:rsidR="00B26CBA" w:rsidRDefault="00B26CBA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6792C83" w14:textId="01AD71E3" w:rsidR="00B26CBA" w:rsidRDefault="00B26CBA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75F6D233" w14:textId="18EAEC56" w:rsidR="00B26CBA" w:rsidRDefault="00B26CBA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77968C0" w14:textId="77777777" w:rsidR="00B26CBA" w:rsidRDefault="00B26CBA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7D5D0466" w14:textId="77777777" w:rsidR="0069456D" w:rsidRDefault="0069456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AE359CB" w14:textId="2BB5ED4A" w:rsidR="005125F2" w:rsidRPr="005F5DFC" w:rsidRDefault="005125F2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The Presidential Committee on Athletics meetings are open to the public.  Discussion/questions are normally limited to PCA members, Athletics Department staf</w:t>
      </w:r>
      <w:r w:rsidRPr="005F5DFC">
        <w:rPr>
          <w:rFonts w:ascii="Times New Roman" w:hAnsi="Times New Roman"/>
          <w:sz w:val="24"/>
          <w:szCs w:val="24"/>
        </w:rPr>
        <w:t xml:space="preserve">f members, and invited guests. </w:t>
      </w:r>
    </w:p>
    <w:sectPr w:rsidR="005125F2" w:rsidRPr="005F5DFC" w:rsidSect="005925B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360" w:right="1166" w:bottom="360" w:left="1267" w:header="720" w:footer="432" w:gutter="187"/>
      <w:paperSrc w:first="7" w:other="7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0FC81A" w14:textId="77777777" w:rsidR="00C9532D" w:rsidRDefault="00C9532D" w:rsidP="0066422F">
      <w:r>
        <w:separator/>
      </w:r>
    </w:p>
  </w:endnote>
  <w:endnote w:type="continuationSeparator" w:id="0">
    <w:p w14:paraId="3CF876B5" w14:textId="77777777" w:rsidR="00C9532D" w:rsidRDefault="00C9532D" w:rsidP="00664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Malgun Gothic Semilight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2D9DA8" w14:textId="77777777" w:rsidR="00CD2899" w:rsidRDefault="00CD2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408D60" w14:textId="77777777" w:rsidR="00CD2899" w:rsidRDefault="00CD28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AA9FF5" w14:textId="77777777" w:rsidR="00CD2899" w:rsidRDefault="00CD28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3BF226" w14:textId="77777777" w:rsidR="00C9532D" w:rsidRDefault="00C9532D" w:rsidP="0066422F">
      <w:r>
        <w:separator/>
      </w:r>
    </w:p>
  </w:footnote>
  <w:footnote w:type="continuationSeparator" w:id="0">
    <w:p w14:paraId="72EEBBBE" w14:textId="77777777" w:rsidR="00C9532D" w:rsidRDefault="00C9532D" w:rsidP="00664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F09CB4" w14:textId="77777777" w:rsidR="00CD2899" w:rsidRDefault="00CD2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7F6EE0" w14:textId="6B7298BF" w:rsidR="00CD2899" w:rsidRDefault="00CD28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4D523C" w14:textId="77777777" w:rsidR="00CD2899" w:rsidRDefault="00CD28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F7A2E"/>
    <w:multiLevelType w:val="hybridMultilevel"/>
    <w:tmpl w:val="017E8236"/>
    <w:lvl w:ilvl="0" w:tplc="306C0C28">
      <w:start w:val="1"/>
      <w:numFmt w:val="upperLetter"/>
      <w:lvlText w:val="%1.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075BCD15"/>
    <w:multiLevelType w:val="multilevel"/>
    <w:tmpl w:val="00000000"/>
    <w:name w:val="NBOutline"/>
    <w:lvl w:ilvl="0">
      <w:start w:val="1"/>
      <w:numFmt w:val="decimal"/>
      <w:suff w:val="nothing"/>
      <w:lvlText w:val="%1"/>
      <w:lvlJc w:val="left"/>
    </w:lvl>
    <w:lvl w:ilvl="1">
      <w:start w:val="1"/>
      <w:numFmt w:val="decimal"/>
      <w:suff w:val="nothing"/>
      <w:lvlText w:val="%2"/>
      <w:lvlJc w:val="left"/>
    </w:lvl>
    <w:lvl w:ilvl="2">
      <w:start w:val="1"/>
      <w:numFmt w:val="decimal"/>
      <w:suff w:val="nothing"/>
      <w:lvlText w:val="%3"/>
      <w:lvlJc w:val="left"/>
    </w:lvl>
    <w:lvl w:ilvl="3">
      <w:start w:val="1"/>
      <w:numFmt w:val="decimal"/>
      <w:suff w:val="nothing"/>
      <w:lvlText w:val="%4"/>
      <w:lvlJc w:val="left"/>
    </w:lvl>
    <w:lvl w:ilvl="4">
      <w:start w:val="1"/>
      <w:numFmt w:val="decimal"/>
      <w:suff w:val="nothing"/>
      <w:lvlText w:val="%5"/>
      <w:lvlJc w:val="left"/>
    </w:lvl>
    <w:lvl w:ilvl="5">
      <w:start w:val="1"/>
      <w:numFmt w:val="decimal"/>
      <w:suff w:val="nothing"/>
      <w:lvlText w:val="%6"/>
      <w:lvlJc w:val="left"/>
    </w:lvl>
    <w:lvl w:ilvl="6">
      <w:start w:val="1"/>
      <w:numFmt w:val="decimal"/>
      <w:suff w:val="nothing"/>
      <w:lvlText w:val="%7"/>
      <w:lvlJc w:val="left"/>
    </w:lvl>
    <w:lvl w:ilvl="7">
      <w:start w:val="1"/>
      <w:numFmt w:val="decimal"/>
      <w:suff w:val="nothing"/>
      <w:lvlText w:val="%8"/>
      <w:lvlJc w:val="left"/>
    </w:lvl>
    <w:lvl w:ilvl="8">
      <w:start w:val="1"/>
      <w:numFmt w:val="decimal"/>
      <w:lvlRestart w:val="0"/>
      <w:suff w:val="nothing"/>
      <w:lvlText w:val="%9"/>
      <w:lvlJc w:val="left"/>
    </w:lvl>
  </w:abstractNum>
  <w:abstractNum w:abstractNumId="2" w15:restartNumberingAfterBreak="0">
    <w:nsid w:val="0F427EF6"/>
    <w:multiLevelType w:val="hybridMultilevel"/>
    <w:tmpl w:val="BFCA5D68"/>
    <w:lvl w:ilvl="0" w:tplc="B0567F78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0EC620A"/>
    <w:multiLevelType w:val="hybridMultilevel"/>
    <w:tmpl w:val="AF584D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C92B95"/>
    <w:multiLevelType w:val="hybridMultilevel"/>
    <w:tmpl w:val="DA2207C0"/>
    <w:lvl w:ilvl="0" w:tplc="B3E280BA">
      <w:start w:val="6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B83AE2"/>
    <w:multiLevelType w:val="hybridMultilevel"/>
    <w:tmpl w:val="39A613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E7B50D3"/>
    <w:multiLevelType w:val="hybridMultilevel"/>
    <w:tmpl w:val="F4B8B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87C360C"/>
    <w:multiLevelType w:val="hybridMultilevel"/>
    <w:tmpl w:val="2B58285E"/>
    <w:lvl w:ilvl="0" w:tplc="DE50339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9B792D"/>
    <w:multiLevelType w:val="hybridMultilevel"/>
    <w:tmpl w:val="023E5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E6F7761"/>
    <w:multiLevelType w:val="hybridMultilevel"/>
    <w:tmpl w:val="7E1C8598"/>
    <w:lvl w:ilvl="0" w:tplc="0D000B28">
      <w:start w:val="1"/>
      <w:numFmt w:val="upp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4426B2B"/>
    <w:multiLevelType w:val="hybridMultilevel"/>
    <w:tmpl w:val="570CD506"/>
    <w:lvl w:ilvl="0" w:tplc="E8081554">
      <w:start w:val="1"/>
      <w:numFmt w:val="upperRoman"/>
      <w:lvlText w:val="%1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F61CA4"/>
    <w:multiLevelType w:val="hybridMultilevel"/>
    <w:tmpl w:val="B39CE6BE"/>
    <w:lvl w:ilvl="0" w:tplc="791466C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9F5DE0"/>
    <w:multiLevelType w:val="hybridMultilevel"/>
    <w:tmpl w:val="302EB97C"/>
    <w:lvl w:ilvl="0" w:tplc="4022B85E">
      <w:start w:val="1"/>
      <w:numFmt w:val="lowerLetter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586D16ED"/>
    <w:multiLevelType w:val="hybridMultilevel"/>
    <w:tmpl w:val="85487C16"/>
    <w:lvl w:ilvl="0" w:tplc="090A1DC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2AB0B1D"/>
    <w:multiLevelType w:val="hybridMultilevel"/>
    <w:tmpl w:val="1C322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064079"/>
    <w:multiLevelType w:val="hybridMultilevel"/>
    <w:tmpl w:val="E3EA3B1E"/>
    <w:lvl w:ilvl="0" w:tplc="892A8E34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005BF3"/>
    <w:multiLevelType w:val="hybridMultilevel"/>
    <w:tmpl w:val="72C2D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9D6912"/>
    <w:multiLevelType w:val="hybridMultilevel"/>
    <w:tmpl w:val="0AEC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FF6B79"/>
    <w:multiLevelType w:val="hybridMultilevel"/>
    <w:tmpl w:val="B2F4EB46"/>
    <w:lvl w:ilvl="0" w:tplc="3F0E6F84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1"/>
  </w:num>
  <w:num w:numId="2">
    <w:abstractNumId w:val="12"/>
  </w:num>
  <w:num w:numId="3">
    <w:abstractNumId w:val="14"/>
  </w:num>
  <w:num w:numId="4">
    <w:abstractNumId w:val="6"/>
  </w:num>
  <w:num w:numId="5">
    <w:abstractNumId w:val="8"/>
  </w:num>
  <w:num w:numId="6">
    <w:abstractNumId w:val="5"/>
  </w:num>
  <w:num w:numId="7">
    <w:abstractNumId w:val="3"/>
  </w:num>
  <w:num w:numId="8">
    <w:abstractNumId w:val="16"/>
  </w:num>
  <w:num w:numId="9">
    <w:abstractNumId w:val="17"/>
  </w:num>
  <w:num w:numId="10">
    <w:abstractNumId w:val="18"/>
  </w:num>
  <w:num w:numId="11">
    <w:abstractNumId w:val="2"/>
  </w:num>
  <w:num w:numId="12">
    <w:abstractNumId w:val="7"/>
  </w:num>
  <w:num w:numId="13">
    <w:abstractNumId w:val="10"/>
  </w:num>
  <w:num w:numId="14">
    <w:abstractNumId w:val="0"/>
  </w:num>
  <w:num w:numId="15">
    <w:abstractNumId w:val="4"/>
  </w:num>
  <w:num w:numId="16">
    <w:abstractNumId w:val="13"/>
  </w:num>
  <w:num w:numId="17">
    <w:abstractNumId w:val="9"/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5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mirrorMargins/>
  <w:bordersDoNotSurroundHeader/>
  <w:bordersDoNotSurroundFooter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16386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TA2NrYwMzc1sLBU0lEKTi0uzszPAykwNK0FAIf39IstAAAA"/>
  </w:docVars>
  <w:rsids>
    <w:rsidRoot w:val="00071517"/>
    <w:rsid w:val="00005539"/>
    <w:rsid w:val="0005166A"/>
    <w:rsid w:val="00051957"/>
    <w:rsid w:val="00055908"/>
    <w:rsid w:val="00056AC7"/>
    <w:rsid w:val="00071517"/>
    <w:rsid w:val="00076389"/>
    <w:rsid w:val="000A3989"/>
    <w:rsid w:val="000B7563"/>
    <w:rsid w:val="000D7CBD"/>
    <w:rsid w:val="001001F2"/>
    <w:rsid w:val="00115FCC"/>
    <w:rsid w:val="00130DD3"/>
    <w:rsid w:val="00135E29"/>
    <w:rsid w:val="00144455"/>
    <w:rsid w:val="0014456F"/>
    <w:rsid w:val="001556DE"/>
    <w:rsid w:val="00155960"/>
    <w:rsid w:val="00172976"/>
    <w:rsid w:val="00180293"/>
    <w:rsid w:val="0018526A"/>
    <w:rsid w:val="0018533C"/>
    <w:rsid w:val="0019010B"/>
    <w:rsid w:val="00190B97"/>
    <w:rsid w:val="00193B99"/>
    <w:rsid w:val="001B6B51"/>
    <w:rsid w:val="001D76B0"/>
    <w:rsid w:val="001F6972"/>
    <w:rsid w:val="00226F39"/>
    <w:rsid w:val="00232AF6"/>
    <w:rsid w:val="00244CDF"/>
    <w:rsid w:val="00244EF4"/>
    <w:rsid w:val="00273196"/>
    <w:rsid w:val="00284EDB"/>
    <w:rsid w:val="0029791B"/>
    <w:rsid w:val="002A25AB"/>
    <w:rsid w:val="002D2E82"/>
    <w:rsid w:val="002D35B3"/>
    <w:rsid w:val="003011EE"/>
    <w:rsid w:val="00306586"/>
    <w:rsid w:val="00323906"/>
    <w:rsid w:val="00332497"/>
    <w:rsid w:val="00347389"/>
    <w:rsid w:val="00351ED3"/>
    <w:rsid w:val="00353267"/>
    <w:rsid w:val="003625D7"/>
    <w:rsid w:val="0037291E"/>
    <w:rsid w:val="0038471D"/>
    <w:rsid w:val="003A3B64"/>
    <w:rsid w:val="003B6EFF"/>
    <w:rsid w:val="003D6AAF"/>
    <w:rsid w:val="003E7554"/>
    <w:rsid w:val="003F3339"/>
    <w:rsid w:val="003F54D5"/>
    <w:rsid w:val="00400AC4"/>
    <w:rsid w:val="00413702"/>
    <w:rsid w:val="0046045E"/>
    <w:rsid w:val="004846C7"/>
    <w:rsid w:val="00486DF6"/>
    <w:rsid w:val="0049182C"/>
    <w:rsid w:val="004E1DA6"/>
    <w:rsid w:val="0050440E"/>
    <w:rsid w:val="0051090D"/>
    <w:rsid w:val="00510DD3"/>
    <w:rsid w:val="005125F2"/>
    <w:rsid w:val="005845CE"/>
    <w:rsid w:val="00584CA9"/>
    <w:rsid w:val="005925B0"/>
    <w:rsid w:val="00595C57"/>
    <w:rsid w:val="005B1078"/>
    <w:rsid w:val="005E430E"/>
    <w:rsid w:val="005E6F91"/>
    <w:rsid w:val="005F5DFC"/>
    <w:rsid w:val="00604DB0"/>
    <w:rsid w:val="006065F6"/>
    <w:rsid w:val="00621CBC"/>
    <w:rsid w:val="00622F11"/>
    <w:rsid w:val="00626EA3"/>
    <w:rsid w:val="00643733"/>
    <w:rsid w:val="0066422F"/>
    <w:rsid w:val="0067104E"/>
    <w:rsid w:val="0069456D"/>
    <w:rsid w:val="006B392C"/>
    <w:rsid w:val="006C6791"/>
    <w:rsid w:val="006E3B2D"/>
    <w:rsid w:val="006E650C"/>
    <w:rsid w:val="0071449B"/>
    <w:rsid w:val="0074407A"/>
    <w:rsid w:val="00761A60"/>
    <w:rsid w:val="00762655"/>
    <w:rsid w:val="0076492A"/>
    <w:rsid w:val="007720CA"/>
    <w:rsid w:val="007A56A6"/>
    <w:rsid w:val="007B56EF"/>
    <w:rsid w:val="007B7EAB"/>
    <w:rsid w:val="007D3D74"/>
    <w:rsid w:val="007F6A86"/>
    <w:rsid w:val="0080762E"/>
    <w:rsid w:val="008114DD"/>
    <w:rsid w:val="00814F55"/>
    <w:rsid w:val="00816BB6"/>
    <w:rsid w:val="008212A0"/>
    <w:rsid w:val="0084285E"/>
    <w:rsid w:val="008463F2"/>
    <w:rsid w:val="00847830"/>
    <w:rsid w:val="008A4A4E"/>
    <w:rsid w:val="008A5931"/>
    <w:rsid w:val="008E1949"/>
    <w:rsid w:val="008F502C"/>
    <w:rsid w:val="00906891"/>
    <w:rsid w:val="00907CEF"/>
    <w:rsid w:val="00911BB0"/>
    <w:rsid w:val="00912CD6"/>
    <w:rsid w:val="009253D0"/>
    <w:rsid w:val="00940640"/>
    <w:rsid w:val="009554A5"/>
    <w:rsid w:val="00961BA6"/>
    <w:rsid w:val="0098266A"/>
    <w:rsid w:val="00993C30"/>
    <w:rsid w:val="009A0837"/>
    <w:rsid w:val="009A2C7B"/>
    <w:rsid w:val="009A48A9"/>
    <w:rsid w:val="009A5F6E"/>
    <w:rsid w:val="009B2222"/>
    <w:rsid w:val="009E0FC5"/>
    <w:rsid w:val="009E3BE5"/>
    <w:rsid w:val="00A443A2"/>
    <w:rsid w:val="00A67061"/>
    <w:rsid w:val="00A72F5E"/>
    <w:rsid w:val="00A74E59"/>
    <w:rsid w:val="00A81F26"/>
    <w:rsid w:val="00AA284C"/>
    <w:rsid w:val="00AA7953"/>
    <w:rsid w:val="00AD01C7"/>
    <w:rsid w:val="00AF4989"/>
    <w:rsid w:val="00B20E57"/>
    <w:rsid w:val="00B26CBA"/>
    <w:rsid w:val="00B53102"/>
    <w:rsid w:val="00B670DB"/>
    <w:rsid w:val="00B8355B"/>
    <w:rsid w:val="00B87293"/>
    <w:rsid w:val="00B93584"/>
    <w:rsid w:val="00B960F8"/>
    <w:rsid w:val="00BA58BF"/>
    <w:rsid w:val="00BB1B2A"/>
    <w:rsid w:val="00BD3602"/>
    <w:rsid w:val="00BD7453"/>
    <w:rsid w:val="00C15D81"/>
    <w:rsid w:val="00C3223D"/>
    <w:rsid w:val="00C35B89"/>
    <w:rsid w:val="00C7223E"/>
    <w:rsid w:val="00C76AFB"/>
    <w:rsid w:val="00C9532D"/>
    <w:rsid w:val="00C97217"/>
    <w:rsid w:val="00CC22B6"/>
    <w:rsid w:val="00CC6339"/>
    <w:rsid w:val="00CD160C"/>
    <w:rsid w:val="00CD2899"/>
    <w:rsid w:val="00CD30F9"/>
    <w:rsid w:val="00CD36CC"/>
    <w:rsid w:val="00CE1208"/>
    <w:rsid w:val="00D2674B"/>
    <w:rsid w:val="00D37B73"/>
    <w:rsid w:val="00D46750"/>
    <w:rsid w:val="00D76C03"/>
    <w:rsid w:val="00D85FF6"/>
    <w:rsid w:val="00D90638"/>
    <w:rsid w:val="00DA1F60"/>
    <w:rsid w:val="00DA5D8F"/>
    <w:rsid w:val="00DB2316"/>
    <w:rsid w:val="00DB7A8E"/>
    <w:rsid w:val="00DC321F"/>
    <w:rsid w:val="00DE5851"/>
    <w:rsid w:val="00DF55AC"/>
    <w:rsid w:val="00E11A22"/>
    <w:rsid w:val="00E27B3D"/>
    <w:rsid w:val="00E373FD"/>
    <w:rsid w:val="00E55CCB"/>
    <w:rsid w:val="00E6070F"/>
    <w:rsid w:val="00E757F8"/>
    <w:rsid w:val="00E83A21"/>
    <w:rsid w:val="00E95B45"/>
    <w:rsid w:val="00EA1D63"/>
    <w:rsid w:val="00EA4E00"/>
    <w:rsid w:val="00EB1B4E"/>
    <w:rsid w:val="00EB1D33"/>
    <w:rsid w:val="00EC294C"/>
    <w:rsid w:val="00EE30E5"/>
    <w:rsid w:val="00EE47F7"/>
    <w:rsid w:val="00EE5E50"/>
    <w:rsid w:val="00F10EBD"/>
    <w:rsid w:val="00F12A19"/>
    <w:rsid w:val="00F20069"/>
    <w:rsid w:val="00F353EB"/>
    <w:rsid w:val="00F35639"/>
    <w:rsid w:val="00F41C7F"/>
    <w:rsid w:val="00F43E17"/>
    <w:rsid w:val="00F57629"/>
    <w:rsid w:val="00FA254F"/>
    <w:rsid w:val="00FC5280"/>
    <w:rsid w:val="00FC6A73"/>
    <w:rsid w:val="00FD1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6386"/>
    <o:shapelayout v:ext="edit">
      <o:idmap v:ext="edit" data="1"/>
    </o:shapelayout>
  </w:shapeDefaults>
  <w:decimalSymbol w:val="."/>
  <w:listSeparator w:val=","/>
  <w14:docId w14:val="293C2796"/>
  <w14:defaultImageDpi w14:val="0"/>
  <w15:docId w15:val="{13A8C14D-8191-4712-BA74-27745E976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6D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42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422F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A28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A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AC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05539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A39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5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3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1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5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28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53692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iowa.zoom.us/j/99766387733?pwd=aTcwcGRiV0RseCtPSm9QWFR4MS9qQT09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58B9D4-B01F-4B8B-B405-810B458C87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12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lingworth, Liz</dc:creator>
  <cp:lastModifiedBy>Parker, Rae L</cp:lastModifiedBy>
  <cp:revision>12</cp:revision>
  <cp:lastPrinted>2019-09-27T18:03:00Z</cp:lastPrinted>
  <dcterms:created xsi:type="dcterms:W3CDTF">2021-03-30T18:11:00Z</dcterms:created>
  <dcterms:modified xsi:type="dcterms:W3CDTF">2021-03-30T21:39:00Z</dcterms:modified>
</cp:coreProperties>
</file>